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5</wp:posOffset>
                      </wp:positionV>
                      <wp:extent cx="2695575" cy="12096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09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E619F" w:rsidRPr="0086630A" w:rsidRDefault="005E619F" w:rsidP="005E619F">
                                  <w:pPr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>Happy Thanksgiving</w:t>
                                  </w:r>
                                  <w:r w:rsidRPr="0086630A">
                                    <w:rPr>
                                      <w:sz w:val="36"/>
                                      <w:szCs w:val="36"/>
                                    </w:rPr>
                                    <w:t>!!</w:t>
                                  </w:r>
                                </w:p>
                                <w:p w:rsidR="005E619F" w:rsidRDefault="005E619F" w:rsidP="005E619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Mr</w:t>
                                  </w:r>
                                  <w:r w:rsidRPr="00804928">
                                    <w:rPr>
                                      <w:sz w:val="20"/>
                                      <w:szCs w:val="20"/>
                                    </w:rPr>
                                    <w:t>. H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oman</w:t>
                                  </w:r>
                                </w:p>
                                <w:p w:rsidR="008A0C93" w:rsidRPr="009B0E82" w:rsidRDefault="005E619F" w:rsidP="00107CDC">
                                  <w:r>
                                    <w:t xml:space="preserve">                                           </w:t>
                                  </w:r>
                                  <w:r>
                                    <w:rPr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27051F35" wp14:editId="0A8B0D1F">
                                        <wp:extent cx="712793" cy="599440"/>
                                        <wp:effectExtent l="0" t="0" r="0" b="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turkey[1].png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28088" cy="61230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:rsidR="005E619F" w:rsidRPr="0086630A" w:rsidRDefault="005E619F" w:rsidP="005E619F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Happy Thanksgiving</w:t>
                            </w:r>
                            <w:r w:rsidRPr="0086630A">
                              <w:rPr>
                                <w:sz w:val="36"/>
                                <w:szCs w:val="36"/>
                              </w:rPr>
                              <w:t>!!</w:t>
                            </w:r>
                          </w:p>
                          <w:p w:rsidR="005E619F" w:rsidRDefault="005E619F" w:rsidP="005E619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-Mr</w:t>
                            </w:r>
                            <w:r w:rsidRPr="00804928">
                              <w:rPr>
                                <w:sz w:val="20"/>
                                <w:szCs w:val="20"/>
                              </w:rPr>
                              <w:t>. 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man</w:t>
                            </w:r>
                          </w:p>
                          <w:p w:rsidR="008A0C93" w:rsidRPr="009B0E82" w:rsidRDefault="005E619F" w:rsidP="00107CDC">
                            <w:r>
                              <w:t xml:space="preserve">                                           </w:t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7051F35" wp14:editId="0A8B0D1F">
                                  <wp:extent cx="712793" cy="59944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turkey[1]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8088" cy="6123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804928" w:rsidRDefault="005E619F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14</w:t>
                                  </w:r>
                                </w:p>
                                <w:p w:rsidR="008A0C93" w:rsidRPr="00CC118D" w:rsidRDefault="005E619F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November 20</w:t>
                                  </w:r>
                                  <w:r w:rsidR="008A0C93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A0C93" w:rsidRPr="00804928" w:rsidRDefault="004E4E31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9" w:history="1">
                                    <w:r w:rsidR="008A0C93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A0C93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A0C93" w:rsidRPr="00107CDC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:rsidR="008A0C93" w:rsidRPr="00107CDC" w:rsidRDefault="008A0C93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8A0C93" w:rsidRPr="00804928" w:rsidRDefault="005E619F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14</w:t>
                            </w:r>
                          </w:p>
                          <w:p w:rsidR="008A0C93" w:rsidRPr="00CC118D" w:rsidRDefault="005E619F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November 20</w:t>
                            </w:r>
                            <w:r w:rsidR="008A0C93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A0C93" w:rsidRPr="00804928" w:rsidRDefault="00144891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10" w:history="1">
                              <w:r w:rsidR="008A0C93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A0C93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A0C93" w:rsidRPr="00107CDC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:rsidR="008A0C93" w:rsidRPr="00107CDC" w:rsidRDefault="008A0C93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18573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B5764D" w:rsidRDefault="008A0C93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8A0C93" w:rsidRPr="005E619F" w:rsidRDefault="005E619F" w:rsidP="005E619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Family History Project:  </w:t>
                                  </w:r>
                                  <w:r w:rsidRPr="005E619F">
                                    <w:rPr>
                                      <w:rFonts w:ascii="Bookman Old Style" w:hAnsi="Bookman Old Style" w:cs="Aharoni"/>
                                    </w:rPr>
                                    <w:t>I loved hearing about the family history of each student.  The displays look amazing!!</w:t>
                                  </w:r>
                                </w:p>
                                <w:p w:rsidR="008A0C93" w:rsidRDefault="008A0C93" w:rsidP="00F23F6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Cooper </w:t>
                                  </w:r>
                                  <w:proofErr w:type="spellStart"/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Naatz</w:t>
                                  </w:r>
                                  <w:proofErr w:type="spellEnd"/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and </w:t>
                                  </w:r>
                                  <w:r w:rsidR="005E619F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helby Hanson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were the top two 5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rs in the </w:t>
                                  </w:r>
                                  <w:r w:rsidR="005E619F">
                                    <w:rPr>
                                      <w:rFonts w:ascii="Bookman Old Style" w:hAnsi="Bookman Old Style" w:cs="Aharoni"/>
                                    </w:rPr>
                                    <w:t>Geography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Bee.  They will compete in the School </w:t>
                                  </w:r>
                                  <w:r w:rsidR="005E619F">
                                    <w:rPr>
                                      <w:rFonts w:ascii="Bookman Old Style" w:hAnsi="Bookman Old Style" w:cs="Aharoni"/>
                                    </w:rPr>
                                    <w:t>Geography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Bee </w:t>
                                  </w:r>
                                  <w:r w:rsidR="005E619F">
                                    <w:rPr>
                                      <w:rFonts w:ascii="Bookman Old Style" w:hAnsi="Bookman Old Style" w:cs="Aharoni"/>
                                    </w:rPr>
                                    <w:t>Wednesday, November 23</w:t>
                                  </w:r>
                                  <w:r w:rsidR="005E619F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rd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5E619F" w:rsidRPr="00811097" w:rsidRDefault="005E619F" w:rsidP="00F23F6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5E619F">
                                    <w:rPr>
                                      <w:rFonts w:ascii="Bookman Old Style" w:hAnsi="Bookman Old Style" w:cs="Aharoni"/>
                                    </w:rPr>
                                    <w:t>I can’t wait to meet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Grandparents </w:t>
                                  </w:r>
                                  <w:r w:rsidRPr="005E619F">
                                    <w:rPr>
                                      <w:rFonts w:ascii="Bookman Old Style" w:hAnsi="Bookman Old Style" w:cs="Aharoni"/>
                                    </w:rPr>
                                    <w:t>this week.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 xml:space="preserve">  Mass is at 12:30 </w:t>
                                  </w:r>
                                  <w:r w:rsidRPr="005E619F">
                                    <w:rPr>
                                      <w:rFonts w:ascii="Bookman Old Style" w:hAnsi="Bookman Old Style" w:cs="Aharoni"/>
                                    </w:rPr>
                                    <w:t>and this year Grandparents will visit classrooms.</w:t>
                                  </w:r>
                                </w:p>
                                <w:p w:rsidR="008A0C93" w:rsidRPr="00696C79" w:rsidRDefault="008A0C93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8A0C93" w:rsidRPr="00B5764D" w:rsidRDefault="008A0C93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8A0C93" w:rsidRPr="005E619F" w:rsidRDefault="005E619F" w:rsidP="005E619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Family History Project:  </w:t>
                            </w:r>
                            <w:r w:rsidRPr="005E619F">
                              <w:rPr>
                                <w:rFonts w:ascii="Bookman Old Style" w:hAnsi="Bookman Old Style" w:cs="Aharoni"/>
                              </w:rPr>
                              <w:t>I loved hearing about the family history of each student.  The displays look amazing!!</w:t>
                            </w:r>
                          </w:p>
                          <w:p w:rsidR="008A0C93" w:rsidRDefault="008A0C93" w:rsidP="00F23F6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Cooper </w:t>
                            </w:r>
                            <w:proofErr w:type="spellStart"/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Naatz</w:t>
                            </w:r>
                            <w:proofErr w:type="spellEnd"/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and </w:t>
                            </w:r>
                            <w:r w:rsidR="005E619F">
                              <w:rPr>
                                <w:rFonts w:ascii="Bookman Old Style" w:hAnsi="Bookman Old Style" w:cs="Aharoni"/>
                                <w:b/>
                              </w:rPr>
                              <w:t>Shelby Hanson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were the top two 5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graders in the </w:t>
                            </w:r>
                            <w:r w:rsidR="005E619F">
                              <w:rPr>
                                <w:rFonts w:ascii="Bookman Old Style" w:hAnsi="Bookman Old Style" w:cs="Aharoni"/>
                              </w:rPr>
                              <w:t>Geography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Bee.  They will compete in the School </w:t>
                            </w:r>
                            <w:r w:rsidR="005E619F">
                              <w:rPr>
                                <w:rFonts w:ascii="Bookman Old Style" w:hAnsi="Bookman Old Style" w:cs="Aharoni"/>
                              </w:rPr>
                              <w:t>Geography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Bee </w:t>
                            </w:r>
                            <w:r w:rsidR="005E619F">
                              <w:rPr>
                                <w:rFonts w:ascii="Bookman Old Style" w:hAnsi="Bookman Old Style" w:cs="Aharoni"/>
                              </w:rPr>
                              <w:t>Wednesday, November 23</w:t>
                            </w:r>
                            <w:r w:rsidR="005E619F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rd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5E619F" w:rsidRPr="00811097" w:rsidRDefault="005E619F" w:rsidP="00F23F6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5E619F">
                              <w:rPr>
                                <w:rFonts w:ascii="Bookman Old Style" w:hAnsi="Bookman Old Style" w:cs="Aharoni"/>
                              </w:rPr>
                              <w:t>I can’t wait to meet</w:t>
                            </w: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Grandparents </w:t>
                            </w:r>
                            <w:r w:rsidRPr="005E619F">
                              <w:rPr>
                                <w:rFonts w:ascii="Bookman Old Style" w:hAnsi="Bookman Old Style" w:cs="Aharoni"/>
                              </w:rPr>
                              <w:t>this week.</w:t>
                            </w:r>
                            <w:r>
                              <w:rPr>
                                <w:rFonts w:ascii="Bookman Old Style" w:hAnsi="Bookman Old Style" w:cs="Aharoni"/>
                                <w:b/>
                              </w:rPr>
                              <w:t xml:space="preserve">  Mass is at 12:30 </w:t>
                            </w:r>
                            <w:r w:rsidRPr="005E619F">
                              <w:rPr>
                                <w:rFonts w:ascii="Bookman Old Style" w:hAnsi="Bookman Old Style" w:cs="Aharoni"/>
                              </w:rPr>
                              <w:t>and this year Grandparents will visit classrooms.</w:t>
                            </w:r>
                          </w:p>
                          <w:p w:rsidR="008A0C93" w:rsidRPr="00696C79" w:rsidRDefault="008A0C93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DA2421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43815</wp:posOffset>
                      </wp:positionV>
                      <wp:extent cx="2362200" cy="400050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400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A2421" w:rsidRPr="00CE6D12" w:rsidRDefault="00DA2421" w:rsidP="00DA2421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CE6D12">
                                    <w:rPr>
                                      <w:rFonts w:asciiTheme="majorHAnsi" w:hAnsiTheme="majorHAnsi"/>
                                      <w:b/>
                                      <w:sz w:val="36"/>
                                      <w:szCs w:val="36"/>
                                      <w:u w:val="single"/>
                                    </w:rPr>
                                    <w:t>Conner Prairie</w:t>
                                  </w:r>
                                </w:p>
                                <w:p w:rsidR="00DA2421" w:rsidRPr="00DA2421" w:rsidRDefault="00DA2421" w:rsidP="00DA2421">
                                  <w:pPr>
                                    <w:ind w:firstLine="720"/>
                                    <w:rPr>
                                      <w:rFonts w:asciiTheme="majorHAnsi" w:hAnsiTheme="majorHAnsi"/>
                                    </w:rPr>
                                  </w:pP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>We will be taking our 5</w:t>
                                  </w:r>
                                  <w:r w:rsidRPr="00DA2421">
                                    <w:rPr>
                                      <w:rFonts w:asciiTheme="majorHAnsi" w:hAnsiTheme="majorHAnsi"/>
                                      <w:vertAlign w:val="superscript"/>
                                    </w:rPr>
                                    <w:t>th</w:t>
                                  </w: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 xml:space="preserve"> grade trip to Co</w:t>
                                  </w:r>
                                  <w:r>
                                    <w:rPr>
                                      <w:rFonts w:asciiTheme="majorHAnsi" w:hAnsiTheme="majorHAnsi"/>
                                    </w:rPr>
                                    <w:t>nner Prairie on Thursday, May 17</w:t>
                                  </w:r>
                                  <w:r w:rsidRPr="00DA2421">
                                    <w:rPr>
                                      <w:rFonts w:asciiTheme="majorHAnsi" w:hAnsiTheme="majorHAnsi"/>
                                      <w:vertAlign w:val="superscript"/>
                                    </w:rPr>
                                    <w:t>th</w:t>
                                  </w: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 xml:space="preserve">.  I’ve taken my classes to Conner Prairie for the last ten years.  I have found that if we extend the day, the kids get to experience a lot more.  </w:t>
                                  </w:r>
                                </w:p>
                                <w:p w:rsidR="00DA2421" w:rsidRPr="00DA2421" w:rsidRDefault="00DA2421" w:rsidP="00DA2421">
                                  <w:pPr>
                                    <w:ind w:firstLine="720"/>
                                    <w:rPr>
                                      <w:rFonts w:asciiTheme="majorHAnsi" w:hAnsiTheme="majorHAnsi"/>
                                    </w:rPr>
                                  </w:pP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>So, I am proposing that we not return to St. Joe until 7:00 PM on this day.  I know this may interfere with sports for that night</w:t>
                                  </w:r>
                                  <w:r>
                                    <w:rPr>
                                      <w:rFonts w:asciiTheme="majorHAnsi" w:hAnsiTheme="majorHAnsi"/>
                                    </w:rPr>
                                    <w:t>,</w:t>
                                  </w: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 xml:space="preserve"> but I strongly encourage that students miss that night’s practice or game.</w:t>
                                  </w:r>
                                </w:p>
                                <w:p w:rsidR="00DA2421" w:rsidRPr="00DA2421" w:rsidRDefault="00DA2421" w:rsidP="00DA2421">
                                  <w:pPr>
                                    <w:ind w:firstLine="720"/>
                                    <w:rPr>
                                      <w:rFonts w:asciiTheme="majorHAnsi" w:hAnsiTheme="majorHAnsi"/>
                                    </w:rPr>
                                  </w:pPr>
                                  <w:r w:rsidRPr="00DA2421">
                                    <w:rPr>
                                      <w:rFonts w:asciiTheme="majorHAnsi" w:hAnsiTheme="majorHAnsi"/>
                                    </w:rPr>
                                    <w:t>Please let me know if you have any objections to this proposal.</w:t>
                                  </w:r>
                                </w:p>
                                <w:p w:rsidR="00DA2421" w:rsidRDefault="00057CE1" w:rsidP="00DA2421">
                                  <w:pPr>
                                    <w:ind w:firstLine="720"/>
                                    <w:rPr>
                                      <w:rFonts w:asciiTheme="majorHAnsi" w:hAnsiTheme="majorHAns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Theme="majorHAnsi" w:hAnsiTheme="majorHAnsi"/>
                                    </w:rPr>
                                    <w:t>We</w:t>
                                  </w:r>
                                  <w:r w:rsidR="00DA2421" w:rsidRPr="00DA2421">
                                    <w:rPr>
                                      <w:rFonts w:asciiTheme="majorHAnsi" w:hAnsiTheme="majorHAnsi"/>
                                    </w:rPr>
                                    <w:t xml:space="preserve"> use funds during a Bake Sale to pay for this field trip.  To avoid the holidays, I think we will conduct this Bake Sale in January or February.</w:t>
                                  </w:r>
                                </w:p>
                                <w:p w:rsidR="008A0C93" w:rsidRPr="00261E1C" w:rsidRDefault="008A0C93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29" style="position:absolute;margin-left:201.95pt;margin-top:3.45pt;width:186pt;height:3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" strokeweight="3pt">
                      <v:stroke joinstyle="round"/>
                      <v:textbox>
                        <w:txbxContent>
                          <w:p w:rsidR="00DA2421" w:rsidRPr="00CE6D12" w:rsidRDefault="00DA2421" w:rsidP="00DA2421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CE6D12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Conner Prairie</w:t>
                            </w:r>
                          </w:p>
                          <w:p w:rsidR="00DA2421" w:rsidRPr="00DA2421" w:rsidRDefault="00DA2421" w:rsidP="00DA2421">
                            <w:pPr>
                              <w:ind w:firstLine="720"/>
                              <w:rPr>
                                <w:rFonts w:asciiTheme="majorHAnsi" w:hAnsiTheme="majorHAnsi"/>
                              </w:rPr>
                            </w:pPr>
                            <w:r w:rsidRPr="00DA2421">
                              <w:rPr>
                                <w:rFonts w:asciiTheme="majorHAnsi" w:hAnsiTheme="majorHAnsi"/>
                              </w:rPr>
                              <w:t>We will be taking our 5</w:t>
                            </w:r>
                            <w:r w:rsidRPr="00DA2421">
                              <w:rPr>
                                <w:rFonts w:asciiTheme="majorHAnsi" w:hAnsiTheme="majorHAnsi"/>
                                <w:vertAlign w:val="superscript"/>
                              </w:rPr>
                              <w:t>th</w:t>
                            </w:r>
                            <w:r w:rsidRPr="00DA2421">
                              <w:rPr>
                                <w:rFonts w:asciiTheme="majorHAnsi" w:hAnsiTheme="majorHAnsi"/>
                              </w:rPr>
                              <w:t xml:space="preserve"> grade trip to Co</w:t>
                            </w:r>
                            <w:r>
                              <w:rPr>
                                <w:rFonts w:asciiTheme="majorHAnsi" w:hAnsiTheme="majorHAnsi"/>
                              </w:rPr>
                              <w:t>nner Prairie on Thursday, May 17</w:t>
                            </w:r>
                            <w:r w:rsidRPr="00DA2421">
                              <w:rPr>
                                <w:rFonts w:asciiTheme="majorHAnsi" w:hAnsiTheme="majorHAnsi"/>
                                <w:vertAlign w:val="superscript"/>
                              </w:rPr>
                              <w:t>th</w:t>
                            </w:r>
                            <w:r w:rsidRPr="00DA2421">
                              <w:rPr>
                                <w:rFonts w:asciiTheme="majorHAnsi" w:hAnsiTheme="majorHAnsi"/>
                              </w:rPr>
                              <w:t xml:space="preserve">.  I’ve taken my classes to Conner Prairie for the last ten years.  I have found that if we extend the day, the kids get to experience a lot more.  </w:t>
                            </w:r>
                          </w:p>
                          <w:p w:rsidR="00DA2421" w:rsidRPr="00DA2421" w:rsidRDefault="00DA2421" w:rsidP="00DA2421">
                            <w:pPr>
                              <w:ind w:firstLine="720"/>
                              <w:rPr>
                                <w:rFonts w:asciiTheme="majorHAnsi" w:hAnsiTheme="majorHAnsi"/>
                              </w:rPr>
                            </w:pPr>
                            <w:r w:rsidRPr="00DA2421">
                              <w:rPr>
                                <w:rFonts w:asciiTheme="majorHAnsi" w:hAnsiTheme="majorHAnsi"/>
                              </w:rPr>
                              <w:t>So, I am proposing that we not return to St. Joe until 7:00 PM on this day.  I know this may interfere with sports for that night</w:t>
                            </w:r>
                            <w:r>
                              <w:rPr>
                                <w:rFonts w:asciiTheme="majorHAnsi" w:hAnsiTheme="majorHAnsi"/>
                              </w:rPr>
                              <w:t>,</w:t>
                            </w:r>
                            <w:r w:rsidRPr="00DA2421">
                              <w:rPr>
                                <w:rFonts w:asciiTheme="majorHAnsi" w:hAnsiTheme="majorHAnsi"/>
                              </w:rPr>
                              <w:t xml:space="preserve"> but I strongly encourage that students miss that night’s practice or game.</w:t>
                            </w:r>
                          </w:p>
                          <w:p w:rsidR="00DA2421" w:rsidRPr="00DA2421" w:rsidRDefault="00DA2421" w:rsidP="00DA2421">
                            <w:pPr>
                              <w:ind w:firstLine="720"/>
                              <w:rPr>
                                <w:rFonts w:asciiTheme="majorHAnsi" w:hAnsiTheme="majorHAnsi"/>
                              </w:rPr>
                            </w:pPr>
                            <w:r w:rsidRPr="00DA2421">
                              <w:rPr>
                                <w:rFonts w:asciiTheme="majorHAnsi" w:hAnsiTheme="majorHAnsi"/>
                              </w:rPr>
                              <w:t>Please let me know if you have any objections to this proposal.</w:t>
                            </w:r>
                          </w:p>
                          <w:p w:rsidR="00DA2421" w:rsidRDefault="00057CE1" w:rsidP="00DA2421">
                            <w:pPr>
                              <w:ind w:firstLine="720"/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We</w:t>
                            </w:r>
                            <w:bookmarkStart w:id="1" w:name="_GoBack"/>
                            <w:bookmarkEnd w:id="1"/>
                            <w:r w:rsidR="00DA2421" w:rsidRPr="00DA2421">
                              <w:rPr>
                                <w:rFonts w:asciiTheme="majorHAnsi" w:hAnsiTheme="majorHAnsi"/>
                              </w:rPr>
                              <w:t xml:space="preserve"> use funds during a Bake Sale to pay for this field trip.  To avoid the holidays, I think we will conduct this Bake Sale in January or February.</w:t>
                            </w:r>
                          </w:p>
                          <w:p w:rsidR="008A0C93" w:rsidRPr="00261E1C" w:rsidRDefault="008A0C93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073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765</wp:posOffset>
                      </wp:positionV>
                      <wp:extent cx="2419350" cy="35528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52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322F6E" w:rsidRDefault="008A0C93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15487B" w:rsidRDefault="0015487B" w:rsidP="0015487B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5E619F" w:rsidRPr="005E619F" w:rsidRDefault="005E619F" w:rsidP="005E619F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 w:rsidRPr="005E619F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Grandparents Day</w:t>
                                  </w:r>
                                </w:p>
                                <w:p w:rsidR="005E619F" w:rsidRDefault="005E619F" w:rsidP="005E619F">
                                  <w:pPr>
                                    <w:ind w:left="720"/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Wednesday 11/23</w:t>
                                  </w:r>
                                </w:p>
                                <w:p w:rsidR="005E619F" w:rsidRDefault="005E619F" w:rsidP="005E619F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Thanksgiving Break</w:t>
                                  </w:r>
                                </w:p>
                                <w:p w:rsidR="005E619F" w:rsidRDefault="005E619F" w:rsidP="005E619F">
                                  <w:pPr>
                                    <w:pStyle w:val="ListParagraph"/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Thursday &amp; Friday</w:t>
                                  </w:r>
                                </w:p>
                                <w:p w:rsidR="005E619F" w:rsidRPr="005E619F" w:rsidRDefault="005E619F" w:rsidP="005E619F">
                                  <w:pPr>
                                    <w:pStyle w:val="ListParagraph"/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11/24 &amp; 11/25</w:t>
                                  </w:r>
                                </w:p>
                                <w:p w:rsidR="005E619F" w:rsidRDefault="005E619F" w:rsidP="0015487B">
                                  <w:pP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5E619F" w:rsidRDefault="005E619F" w:rsidP="0015487B">
                                  <w:pP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A0C93" w:rsidRDefault="005E619F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 xml:space="preserve">No </w:t>
                                  </w:r>
                                  <w:r w:rsidR="008A0C93"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="008A0C93"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is week</w:t>
                                  </w:r>
                                </w:p>
                                <w:p w:rsidR="005E619F" w:rsidRDefault="005E619F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5E619F" w:rsidRPr="0015487B" w:rsidRDefault="005E619F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A0C93" w:rsidRPr="0015487B" w:rsidRDefault="0015487B" w:rsidP="0015487B">
                                  <w:pPr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</w:pPr>
                                  <w:r w:rsidRPr="0015487B"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  <w:t xml:space="preserve">All my newsletters are archived on the school website.  Also, check out pictures from BizTown. Go to </w:t>
                                  </w:r>
                                  <w:hyperlink r:id="rId11" w:history="1">
                                    <w:r w:rsidRPr="00EE3FC8">
                                      <w:rPr>
                                        <w:rStyle w:val="Hyperlink"/>
                                        <w:rFonts w:cs="Aharoni"/>
                                        <w:sz w:val="20"/>
                                        <w:szCs w:val="20"/>
                                      </w:rPr>
                                      <w:t>http://stjoehc.org/school/academics/5th-grade/</w:t>
                                    </w:r>
                                  </w:hyperlink>
                                  <w:r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30" type="#_x0000_t202" style="position:absolute;margin-left:2.45pt;margin-top:1.95pt;width:190.5pt;height:27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" strokeweight="3pt">
                      <v:stroke dashstyle="dash"/>
                      <v:textbox>
                        <w:txbxContent>
                          <w:p w:rsidR="008A0C93" w:rsidRPr="00322F6E" w:rsidRDefault="008A0C93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15487B" w:rsidRDefault="0015487B" w:rsidP="0015487B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5E619F" w:rsidRPr="005E619F" w:rsidRDefault="005E619F" w:rsidP="005E61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  <w:r w:rsidRPr="005E619F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Grandparents Day</w:t>
                            </w:r>
                          </w:p>
                          <w:p w:rsidR="005E619F" w:rsidRDefault="005E619F" w:rsidP="005E619F">
                            <w:pPr>
                              <w:ind w:left="720"/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Wednesday 11/23</w:t>
                            </w:r>
                          </w:p>
                          <w:p w:rsidR="005E619F" w:rsidRDefault="005E619F" w:rsidP="005E61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Thanksgiving Break</w:t>
                            </w:r>
                          </w:p>
                          <w:p w:rsidR="005E619F" w:rsidRDefault="005E619F" w:rsidP="005E619F">
                            <w:pPr>
                              <w:pStyle w:val="ListParagraph"/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Thursday &amp; Friday</w:t>
                            </w:r>
                          </w:p>
                          <w:p w:rsidR="005E619F" w:rsidRPr="005E619F" w:rsidRDefault="005E619F" w:rsidP="005E619F">
                            <w:pPr>
                              <w:pStyle w:val="ListParagraph"/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11/24 &amp; 11/25</w:t>
                            </w:r>
                          </w:p>
                          <w:p w:rsidR="005E619F" w:rsidRDefault="005E619F" w:rsidP="0015487B">
                            <w:pP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</w:p>
                          <w:p w:rsidR="005E619F" w:rsidRDefault="005E619F" w:rsidP="0015487B">
                            <w:pP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</w:pPr>
                          </w:p>
                          <w:p w:rsidR="008A0C93" w:rsidRDefault="005E619F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 xml:space="preserve">No </w:t>
                            </w:r>
                            <w:r w:rsidR="008A0C93"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="008A0C93"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is week</w:t>
                            </w:r>
                          </w:p>
                          <w:p w:rsidR="005E619F" w:rsidRDefault="005E619F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5E619F" w:rsidRPr="0015487B" w:rsidRDefault="005E619F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A0C93" w:rsidRPr="0015487B" w:rsidRDefault="0015487B" w:rsidP="0015487B">
                            <w:pPr>
                              <w:rPr>
                                <w:rFonts w:cs="Aharoni"/>
                                <w:sz w:val="20"/>
                                <w:szCs w:val="20"/>
                              </w:rPr>
                            </w:pPr>
                            <w:r w:rsidRPr="0015487B">
                              <w:rPr>
                                <w:rFonts w:cs="Aharoni"/>
                                <w:sz w:val="20"/>
                                <w:szCs w:val="20"/>
                              </w:rPr>
                              <w:t xml:space="preserve">All my newsletters are archived on the school website.  Also, check out pictures from BizTown. Go to </w:t>
                            </w:r>
                            <w:hyperlink r:id="rId12" w:history="1">
                              <w:r w:rsidRPr="00EE3FC8">
                                <w:rPr>
                                  <w:rStyle w:val="Hyperlink"/>
                                  <w:rFonts w:cs="Aharoni"/>
                                  <w:sz w:val="20"/>
                                  <w:szCs w:val="20"/>
                                </w:rPr>
                                <w:t>http://stjoehc.org/school/academics/5th-grade/</w:t>
                              </w:r>
                            </w:hyperlink>
                            <w:r>
                              <w:rPr>
                                <w:rFonts w:cs="Aharon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DA1695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Default="008A0C93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8A0C93" w:rsidRDefault="008A0C93" w:rsidP="00361D07"/>
                                <w:p w:rsidR="008A0C93" w:rsidRPr="009900D1" w:rsidRDefault="008A0C93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1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">
                      <v:textbox>
                        <w:txbxContent>
                          <w:p w:rsidR="008A0C93" w:rsidRDefault="008A0C93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8A0C93" w:rsidRDefault="008A0C93" w:rsidP="00361D07"/>
                          <w:p w:rsidR="008A0C93" w:rsidRPr="009900D1" w:rsidRDefault="008A0C93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DA2421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66040</wp:posOffset>
                      </wp:positionV>
                      <wp:extent cx="2447925" cy="552450"/>
                      <wp:effectExtent l="0" t="0" r="28575" b="19050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552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E619F" w:rsidRDefault="008A0C93" w:rsidP="005E619F">
                                  <w:pP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 </w:t>
                                  </w:r>
                                </w:p>
                                <w:p w:rsidR="0015487B" w:rsidRPr="00DA2421" w:rsidRDefault="005E619F" w:rsidP="005E619F">
                                  <w:pPr>
                                    <w:rPr>
                                      <w:rFonts w:ascii="Gungsuh" w:eastAsia="Gungsuh" w:hAnsi="Gungsuh" w:cs="Aharoni"/>
                                      <w:sz w:val="24"/>
                                      <w:szCs w:val="24"/>
                                    </w:rPr>
                                  </w:pPr>
                                  <w:r w:rsidRPr="00DA2421">
                                    <w:rPr>
                                      <w:rFonts w:ascii="Comic Sans MS" w:hAnsi="Comic Sans MS"/>
                                      <w:sz w:val="24"/>
                                      <w:szCs w:val="24"/>
                                    </w:rPr>
                                    <w:t>No Spelling this week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2" type="#_x0000_t202" style="position:absolute;margin-left:198.95pt;margin-top:5.2pt;width:192.75pt;height:4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" strokeweight="1.5pt">
                      <v:stroke dashstyle="1 1" endcap="round"/>
                      <v:textbox>
                        <w:txbxContent>
                          <w:p w:rsidR="005E619F" w:rsidRDefault="008A0C93" w:rsidP="005E619F">
                            <w:pP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 </w:t>
                            </w:r>
                          </w:p>
                          <w:p w:rsidR="0015487B" w:rsidRPr="00DA2421" w:rsidRDefault="005E619F" w:rsidP="005E619F">
                            <w:pPr>
                              <w:rPr>
                                <w:rFonts w:ascii="Gungsuh" w:eastAsia="Gungsuh" w:hAnsi="Gungsuh" w:cs="Aharoni"/>
                                <w:sz w:val="24"/>
                                <w:szCs w:val="24"/>
                              </w:rPr>
                            </w:pPr>
                            <w:r w:rsidRPr="00DA2421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>No Spelling this week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000B3E" w:rsidRPr="00057CE1" w:rsidRDefault="00000B3E" w:rsidP="00946AA3">
            <w:pPr>
              <w:rPr>
                <w:rFonts w:ascii="Comic Sans MS" w:hAnsi="Comic Sans MS"/>
                <w:b/>
                <w:sz w:val="24"/>
                <w:szCs w:val="24"/>
                <w:u w:val="single"/>
              </w:rPr>
            </w:pPr>
          </w:p>
          <w:p w:rsidR="00057CE1" w:rsidRPr="00057CE1" w:rsidRDefault="00DA2421" w:rsidP="00946AA3">
            <w:pPr>
              <w:rPr>
                <w:rFonts w:ascii="Comic Sans MS" w:hAnsi="Comic Sans MS"/>
                <w:sz w:val="24"/>
                <w:szCs w:val="24"/>
              </w:rPr>
            </w:pPr>
            <w:r w:rsidRPr="00057CE1">
              <w:rPr>
                <w:rFonts w:ascii="Comic Sans MS" w:hAnsi="Comic Sans MS"/>
                <w:sz w:val="24"/>
                <w:szCs w:val="24"/>
              </w:rPr>
              <w:t xml:space="preserve">    With only three days this week we won’t be in a normal routine.  </w:t>
            </w:r>
          </w:p>
          <w:p w:rsidR="00057CE1" w:rsidRDefault="00057CE1" w:rsidP="00946AA3">
            <w:pPr>
              <w:rPr>
                <w:rFonts w:ascii="Comic Sans MS" w:hAnsi="Comic Sans MS"/>
                <w:sz w:val="24"/>
                <w:szCs w:val="24"/>
              </w:rPr>
            </w:pPr>
            <w:r w:rsidRPr="00057CE1">
              <w:rPr>
                <w:rFonts w:ascii="Comic Sans MS" w:hAnsi="Comic Sans MS"/>
                <w:sz w:val="24"/>
                <w:szCs w:val="24"/>
              </w:rPr>
              <w:t xml:space="preserve">    </w:t>
            </w:r>
            <w:r w:rsidR="00DA2421" w:rsidRPr="00057CE1">
              <w:rPr>
                <w:rFonts w:ascii="Comic Sans MS" w:hAnsi="Comic Sans MS"/>
                <w:sz w:val="24"/>
                <w:szCs w:val="24"/>
              </w:rPr>
              <w:t xml:space="preserve">We will continue to study the </w:t>
            </w:r>
            <w:r w:rsidR="00DA2421" w:rsidRPr="00057CE1">
              <w:rPr>
                <w:rFonts w:ascii="Comic Sans MS" w:hAnsi="Comic Sans MS"/>
                <w:b/>
                <w:sz w:val="24"/>
                <w:szCs w:val="24"/>
              </w:rPr>
              <w:t>Eucharist</w:t>
            </w:r>
            <w:r>
              <w:rPr>
                <w:rFonts w:ascii="Comic Sans MS" w:hAnsi="Comic Sans MS"/>
                <w:sz w:val="24"/>
                <w:szCs w:val="24"/>
              </w:rPr>
              <w:t xml:space="preserve"> in Religion.  I hope to complete the chapter on Wednesday.</w:t>
            </w:r>
          </w:p>
          <w:p w:rsidR="00DA2421" w:rsidRDefault="00057CE1" w:rsidP="00946AA3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</w:t>
            </w:r>
            <w:r w:rsidR="00DA2421" w:rsidRPr="00057CE1">
              <w:rPr>
                <w:rFonts w:ascii="Comic Sans MS" w:hAnsi="Comic Sans MS"/>
                <w:sz w:val="24"/>
                <w:szCs w:val="24"/>
              </w:rPr>
              <w:t xml:space="preserve"> We will also continue to learn about the </w:t>
            </w:r>
            <w:r w:rsidR="00DA2421" w:rsidRPr="00057CE1">
              <w:rPr>
                <w:rFonts w:ascii="Comic Sans MS" w:hAnsi="Comic Sans MS"/>
                <w:b/>
                <w:sz w:val="24"/>
                <w:szCs w:val="24"/>
              </w:rPr>
              <w:t>American Revolution</w:t>
            </w:r>
            <w:r w:rsidR="00DA2421" w:rsidRPr="00057CE1">
              <w:rPr>
                <w:rFonts w:ascii="Comic Sans MS" w:hAnsi="Comic Sans MS"/>
                <w:sz w:val="24"/>
                <w:szCs w:val="24"/>
              </w:rPr>
              <w:t xml:space="preserve"> as we watch the </w:t>
            </w:r>
            <w:r w:rsidR="00DA2421" w:rsidRPr="00057CE1">
              <w:rPr>
                <w:rFonts w:ascii="Comic Sans MS" w:hAnsi="Comic Sans MS"/>
                <w:b/>
                <w:sz w:val="24"/>
                <w:szCs w:val="24"/>
              </w:rPr>
              <w:t xml:space="preserve">Liberty’s Kids videos.  </w:t>
            </w:r>
            <w:r w:rsidR="00DA2421" w:rsidRPr="00057CE1">
              <w:rPr>
                <w:rFonts w:ascii="Comic Sans MS" w:hAnsi="Comic Sans MS"/>
                <w:sz w:val="24"/>
                <w:szCs w:val="24"/>
              </w:rPr>
              <w:t xml:space="preserve">We will also read more about Thanksgiving.  I’ve found some </w:t>
            </w:r>
            <w:proofErr w:type="spellStart"/>
            <w:r w:rsidR="00DA2421" w:rsidRPr="00057CE1">
              <w:rPr>
                <w:rFonts w:ascii="Comic Sans MS" w:hAnsi="Comic Sans MS"/>
                <w:b/>
                <w:sz w:val="24"/>
                <w:szCs w:val="24"/>
              </w:rPr>
              <w:t>Kahoot</w:t>
            </w:r>
            <w:proofErr w:type="spellEnd"/>
            <w:r>
              <w:rPr>
                <w:rFonts w:ascii="Comic Sans MS" w:hAnsi="Comic Sans MS"/>
                <w:sz w:val="24"/>
                <w:szCs w:val="24"/>
              </w:rPr>
              <w:t xml:space="preserve"> games for the kids to play as well as some Readers’ Theatre plays for the students to read in class.</w:t>
            </w:r>
          </w:p>
          <w:p w:rsidR="00057CE1" w:rsidRPr="00057CE1" w:rsidRDefault="00057CE1" w:rsidP="00946AA3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We will continue to read from our novel </w:t>
            </w:r>
            <w:r w:rsidRPr="009271F3">
              <w:rPr>
                <w:rFonts w:ascii="Comic Sans MS" w:hAnsi="Comic Sans MS"/>
                <w:b/>
                <w:sz w:val="24"/>
                <w:szCs w:val="24"/>
                <w:u w:val="single"/>
              </w:rPr>
              <w:t>The Report Card</w:t>
            </w:r>
            <w:r w:rsidRPr="009271F3">
              <w:rPr>
                <w:rFonts w:ascii="Comic Sans MS" w:hAnsi="Comic Sans MS"/>
                <w:b/>
                <w:sz w:val="24"/>
                <w:szCs w:val="24"/>
              </w:rPr>
              <w:t xml:space="preserve">.  </w:t>
            </w:r>
            <w:r>
              <w:rPr>
                <w:rFonts w:ascii="Comic Sans MS" w:hAnsi="Comic Sans MS"/>
                <w:sz w:val="24"/>
                <w:szCs w:val="24"/>
              </w:rPr>
              <w:t>I think the class is really enjoying this book.</w:t>
            </w:r>
          </w:p>
          <w:p w:rsidR="00DA2421" w:rsidRPr="00DA2421" w:rsidRDefault="00DA2421" w:rsidP="00946AA3">
            <w:pPr>
              <w:rPr>
                <w:rFonts w:ascii="Comic Sans MS" w:hAnsi="Comic Sans MS"/>
                <w:b/>
                <w:sz w:val="28"/>
                <w:szCs w:val="28"/>
              </w:rPr>
            </w:pPr>
            <w:r w:rsidRPr="00057CE1">
              <w:rPr>
                <w:rFonts w:ascii="Comic Sans MS" w:hAnsi="Comic Sans MS"/>
                <w:sz w:val="24"/>
                <w:szCs w:val="24"/>
              </w:rPr>
              <w:t xml:space="preserve">      We will also spend these three days working on </w:t>
            </w:r>
            <w:r w:rsidRPr="00057CE1">
              <w:rPr>
                <w:rFonts w:ascii="Comic Sans MS" w:hAnsi="Comic Sans MS"/>
                <w:b/>
                <w:sz w:val="24"/>
                <w:szCs w:val="24"/>
              </w:rPr>
              <w:t xml:space="preserve">Moby Max </w:t>
            </w:r>
            <w:r w:rsidRPr="00057CE1">
              <w:rPr>
                <w:rFonts w:ascii="Comic Sans MS" w:hAnsi="Comic Sans MS"/>
                <w:sz w:val="24"/>
                <w:szCs w:val="24"/>
              </w:rPr>
              <w:t>to</w:t>
            </w:r>
            <w:bookmarkStart w:id="0" w:name="_GoBack"/>
            <w:bookmarkEnd w:id="0"/>
            <w:r w:rsidRPr="00057CE1">
              <w:rPr>
                <w:rFonts w:ascii="Comic Sans MS" w:hAnsi="Comic Sans MS"/>
                <w:sz w:val="24"/>
                <w:szCs w:val="24"/>
              </w:rPr>
              <w:t xml:space="preserve"> pinpoint and work on skills </w:t>
            </w:r>
            <w:r w:rsidR="00144891" w:rsidRPr="00057CE1">
              <w:rPr>
                <w:rFonts w:ascii="Comic Sans MS" w:hAnsi="Comic Sans MS"/>
                <w:sz w:val="24"/>
                <w:szCs w:val="24"/>
              </w:rPr>
              <w:t xml:space="preserve">in Grammar and math </w:t>
            </w:r>
            <w:r w:rsidRPr="00057CE1">
              <w:rPr>
                <w:rFonts w:ascii="Comic Sans MS" w:hAnsi="Comic Sans MS"/>
                <w:sz w:val="24"/>
                <w:szCs w:val="24"/>
              </w:rPr>
              <w:t xml:space="preserve">that each student needs to work on.  </w:t>
            </w:r>
            <w:r w:rsidR="00144891" w:rsidRPr="00057CE1">
              <w:rPr>
                <w:rFonts w:ascii="Comic Sans MS" w:hAnsi="Comic Sans MS"/>
                <w:sz w:val="24"/>
                <w:szCs w:val="24"/>
              </w:rPr>
              <w:t>This is a great tool for students that are ready to move beyond 5</w:t>
            </w:r>
            <w:r w:rsidR="00144891" w:rsidRPr="00057CE1">
              <w:rPr>
                <w:rFonts w:ascii="Comic Sans MS" w:hAnsi="Comic Sans MS"/>
                <w:sz w:val="24"/>
                <w:szCs w:val="24"/>
                <w:vertAlign w:val="superscript"/>
              </w:rPr>
              <w:t>th</w:t>
            </w:r>
            <w:r w:rsidR="00144891" w:rsidRPr="00057CE1">
              <w:rPr>
                <w:rFonts w:ascii="Comic Sans MS" w:hAnsi="Comic Sans MS"/>
                <w:sz w:val="24"/>
                <w:szCs w:val="24"/>
              </w:rPr>
              <w:t xml:space="preserve"> grade skills and for those that need to review skills from earlier grades.</w:t>
            </w:r>
          </w:p>
        </w:tc>
      </w:tr>
    </w:tbl>
    <w:p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13A61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5A3D8F"/>
    <w:multiLevelType w:val="hybridMultilevel"/>
    <w:tmpl w:val="DE062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0599C"/>
    <w:multiLevelType w:val="hybridMultilevel"/>
    <w:tmpl w:val="A1FA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2402A"/>
    <w:rsid w:val="000301FA"/>
    <w:rsid w:val="00040945"/>
    <w:rsid w:val="000444FF"/>
    <w:rsid w:val="00057CE1"/>
    <w:rsid w:val="00075376"/>
    <w:rsid w:val="000A21CC"/>
    <w:rsid w:val="000A79C4"/>
    <w:rsid w:val="000B011D"/>
    <w:rsid w:val="000B7EEE"/>
    <w:rsid w:val="000C30CB"/>
    <w:rsid w:val="000E2FC8"/>
    <w:rsid w:val="00107CDC"/>
    <w:rsid w:val="00110CE4"/>
    <w:rsid w:val="00120524"/>
    <w:rsid w:val="00141929"/>
    <w:rsid w:val="00144891"/>
    <w:rsid w:val="0015487B"/>
    <w:rsid w:val="00161568"/>
    <w:rsid w:val="00161B70"/>
    <w:rsid w:val="00164B9D"/>
    <w:rsid w:val="001757DD"/>
    <w:rsid w:val="001A68F0"/>
    <w:rsid w:val="001B0CA3"/>
    <w:rsid w:val="001F33A7"/>
    <w:rsid w:val="002168BA"/>
    <w:rsid w:val="002204FC"/>
    <w:rsid w:val="0023180C"/>
    <w:rsid w:val="00261E1C"/>
    <w:rsid w:val="002806B7"/>
    <w:rsid w:val="002A168A"/>
    <w:rsid w:val="002A5C2B"/>
    <w:rsid w:val="002B5FBE"/>
    <w:rsid w:val="002C42CC"/>
    <w:rsid w:val="002C4E73"/>
    <w:rsid w:val="002F2F5E"/>
    <w:rsid w:val="002F67E9"/>
    <w:rsid w:val="00300D2A"/>
    <w:rsid w:val="00322F6E"/>
    <w:rsid w:val="0033193D"/>
    <w:rsid w:val="00335AE0"/>
    <w:rsid w:val="00361D07"/>
    <w:rsid w:val="0036757B"/>
    <w:rsid w:val="003713D3"/>
    <w:rsid w:val="00371665"/>
    <w:rsid w:val="003824E8"/>
    <w:rsid w:val="003C7C35"/>
    <w:rsid w:val="003D25E3"/>
    <w:rsid w:val="003E7080"/>
    <w:rsid w:val="003F2709"/>
    <w:rsid w:val="003F60D4"/>
    <w:rsid w:val="00400317"/>
    <w:rsid w:val="00421FD1"/>
    <w:rsid w:val="004305D3"/>
    <w:rsid w:val="00445D9C"/>
    <w:rsid w:val="00461960"/>
    <w:rsid w:val="00467298"/>
    <w:rsid w:val="00485513"/>
    <w:rsid w:val="004A197D"/>
    <w:rsid w:val="004A5B2F"/>
    <w:rsid w:val="004C3146"/>
    <w:rsid w:val="004E4E31"/>
    <w:rsid w:val="004E6FAF"/>
    <w:rsid w:val="004F3F77"/>
    <w:rsid w:val="00585271"/>
    <w:rsid w:val="005E619F"/>
    <w:rsid w:val="005F67DA"/>
    <w:rsid w:val="00625DCD"/>
    <w:rsid w:val="00636A34"/>
    <w:rsid w:val="0064287B"/>
    <w:rsid w:val="00661826"/>
    <w:rsid w:val="006673DC"/>
    <w:rsid w:val="00670DF9"/>
    <w:rsid w:val="00671FA5"/>
    <w:rsid w:val="00696C79"/>
    <w:rsid w:val="006A17E6"/>
    <w:rsid w:val="006A3712"/>
    <w:rsid w:val="006A3B72"/>
    <w:rsid w:val="006B1469"/>
    <w:rsid w:val="006C08E4"/>
    <w:rsid w:val="006C545A"/>
    <w:rsid w:val="006C60B1"/>
    <w:rsid w:val="00740A09"/>
    <w:rsid w:val="00751A62"/>
    <w:rsid w:val="0075644B"/>
    <w:rsid w:val="0078004E"/>
    <w:rsid w:val="00782D32"/>
    <w:rsid w:val="007B17CE"/>
    <w:rsid w:val="007C0B9E"/>
    <w:rsid w:val="007D63F5"/>
    <w:rsid w:val="007F4F0E"/>
    <w:rsid w:val="008008C7"/>
    <w:rsid w:val="0080195E"/>
    <w:rsid w:val="00804928"/>
    <w:rsid w:val="00811097"/>
    <w:rsid w:val="0084096E"/>
    <w:rsid w:val="008863F7"/>
    <w:rsid w:val="00895F0B"/>
    <w:rsid w:val="008A0C93"/>
    <w:rsid w:val="008A1D27"/>
    <w:rsid w:val="008A42A3"/>
    <w:rsid w:val="008B727A"/>
    <w:rsid w:val="008D0927"/>
    <w:rsid w:val="008D24AE"/>
    <w:rsid w:val="008D48E5"/>
    <w:rsid w:val="008D641F"/>
    <w:rsid w:val="008E0F90"/>
    <w:rsid w:val="008E3C04"/>
    <w:rsid w:val="008E4017"/>
    <w:rsid w:val="008F16AA"/>
    <w:rsid w:val="00925B37"/>
    <w:rsid w:val="009271F3"/>
    <w:rsid w:val="00937D07"/>
    <w:rsid w:val="00944F48"/>
    <w:rsid w:val="00946AA3"/>
    <w:rsid w:val="009532A3"/>
    <w:rsid w:val="009802EC"/>
    <w:rsid w:val="009878B0"/>
    <w:rsid w:val="009900D1"/>
    <w:rsid w:val="009A6288"/>
    <w:rsid w:val="009B0E82"/>
    <w:rsid w:val="009B3D94"/>
    <w:rsid w:val="009D6A5D"/>
    <w:rsid w:val="009E43FF"/>
    <w:rsid w:val="00A16225"/>
    <w:rsid w:val="00A21128"/>
    <w:rsid w:val="00A53024"/>
    <w:rsid w:val="00A73DC9"/>
    <w:rsid w:val="00A74521"/>
    <w:rsid w:val="00A75E2F"/>
    <w:rsid w:val="00A8540A"/>
    <w:rsid w:val="00A94C3A"/>
    <w:rsid w:val="00AC3E62"/>
    <w:rsid w:val="00AD42BF"/>
    <w:rsid w:val="00AE014F"/>
    <w:rsid w:val="00AE2CBB"/>
    <w:rsid w:val="00AF025E"/>
    <w:rsid w:val="00B073EC"/>
    <w:rsid w:val="00B1160E"/>
    <w:rsid w:val="00B11650"/>
    <w:rsid w:val="00B24BE8"/>
    <w:rsid w:val="00B2751B"/>
    <w:rsid w:val="00B37F5D"/>
    <w:rsid w:val="00B436CF"/>
    <w:rsid w:val="00B5764D"/>
    <w:rsid w:val="00B66094"/>
    <w:rsid w:val="00BA17BD"/>
    <w:rsid w:val="00BC134D"/>
    <w:rsid w:val="00BC21C3"/>
    <w:rsid w:val="00BD19E7"/>
    <w:rsid w:val="00C023FD"/>
    <w:rsid w:val="00C21C01"/>
    <w:rsid w:val="00C27AFA"/>
    <w:rsid w:val="00C50246"/>
    <w:rsid w:val="00C909B4"/>
    <w:rsid w:val="00CA6371"/>
    <w:rsid w:val="00CC118D"/>
    <w:rsid w:val="00CD231B"/>
    <w:rsid w:val="00CD518B"/>
    <w:rsid w:val="00CD5557"/>
    <w:rsid w:val="00CE1F5D"/>
    <w:rsid w:val="00CE440C"/>
    <w:rsid w:val="00D011DD"/>
    <w:rsid w:val="00D06983"/>
    <w:rsid w:val="00D12C9D"/>
    <w:rsid w:val="00D32411"/>
    <w:rsid w:val="00D63AA1"/>
    <w:rsid w:val="00D77964"/>
    <w:rsid w:val="00D9562A"/>
    <w:rsid w:val="00DA1695"/>
    <w:rsid w:val="00DA2421"/>
    <w:rsid w:val="00DE6C7E"/>
    <w:rsid w:val="00E24EA5"/>
    <w:rsid w:val="00E27701"/>
    <w:rsid w:val="00E55C9A"/>
    <w:rsid w:val="00E632CF"/>
    <w:rsid w:val="00E67B79"/>
    <w:rsid w:val="00E7063B"/>
    <w:rsid w:val="00E9745B"/>
    <w:rsid w:val="00EA29C6"/>
    <w:rsid w:val="00EB3C21"/>
    <w:rsid w:val="00EC5CDF"/>
    <w:rsid w:val="00ED39A3"/>
    <w:rsid w:val="00EF0076"/>
    <w:rsid w:val="00EF531E"/>
    <w:rsid w:val="00F0582B"/>
    <w:rsid w:val="00F05BBA"/>
    <w:rsid w:val="00F23CC4"/>
    <w:rsid w:val="00F23F63"/>
    <w:rsid w:val="00F32EA6"/>
    <w:rsid w:val="00F337CB"/>
    <w:rsid w:val="00F67EF7"/>
    <w:rsid w:val="00F90315"/>
    <w:rsid w:val="00F938EC"/>
    <w:rsid w:val="00FA01CE"/>
    <w:rsid w:val="00FC396B"/>
    <w:rsid w:val="00FC3C07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stjoehc.org/school/academics/5th-grad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stjoehc.org/school/academics/5th-grad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khoman@stjoehc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homan@stjoehc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E8ED8B-1837-4094-96B8-E2BA12A37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7-11-20T12:19:00Z</cp:lastPrinted>
  <dcterms:created xsi:type="dcterms:W3CDTF">2017-11-19T15:52:00Z</dcterms:created>
  <dcterms:modified xsi:type="dcterms:W3CDTF">2017-11-20T15:56:00Z</dcterms:modified>
</cp:coreProperties>
</file>